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42A58" w:rsidRDefault="00A42A58"/>
    <w:p w:rsidR="00EE2168" w:rsidRDefault="00136BF0">
      <w:r>
        <w:t>Angular Provides built-in features for:</w:t>
      </w:r>
    </w:p>
    <w:p w:rsidR="00136BF0" w:rsidRDefault="00136BF0" w:rsidP="00136BF0">
      <w:pPr>
        <w:pStyle w:val="ListParagraph"/>
        <w:numPr>
          <w:ilvl w:val="0"/>
          <w:numId w:val="1"/>
        </w:numPr>
      </w:pPr>
      <w:r>
        <w:t>Animation</w:t>
      </w:r>
    </w:p>
    <w:p w:rsidR="00136BF0" w:rsidRDefault="00136BF0" w:rsidP="00136BF0">
      <w:pPr>
        <w:pStyle w:val="ListParagraph"/>
        <w:numPr>
          <w:ilvl w:val="0"/>
          <w:numId w:val="1"/>
        </w:numPr>
      </w:pPr>
      <w:r>
        <w:rPr>
          <w:noProof/>
        </w:rPr>
        <w:t>HTTP</w:t>
      </w:r>
      <w:r>
        <w:t xml:space="preserve"> service</w:t>
      </w:r>
    </w:p>
    <w:p w:rsidR="00136BF0" w:rsidRDefault="00136BF0" w:rsidP="00136BF0">
      <w:pPr>
        <w:pStyle w:val="ListParagraph"/>
        <w:numPr>
          <w:ilvl w:val="0"/>
          <w:numId w:val="1"/>
        </w:numPr>
      </w:pPr>
      <w:r>
        <w:t>Materials</w:t>
      </w:r>
    </w:p>
    <w:p w:rsidR="005C259F" w:rsidRDefault="005C259F" w:rsidP="005C259F">
      <w:r>
        <w:t>Some features:</w:t>
      </w:r>
    </w:p>
    <w:p w:rsidR="005C259F" w:rsidRDefault="005C259F" w:rsidP="005C259F">
      <w:pPr>
        <w:pStyle w:val="ListParagraph"/>
        <w:numPr>
          <w:ilvl w:val="0"/>
          <w:numId w:val="2"/>
        </w:numPr>
      </w:pPr>
      <w:r>
        <w:t>Auto-complete</w:t>
      </w:r>
    </w:p>
    <w:p w:rsidR="005C259F" w:rsidRDefault="005C259F" w:rsidP="005C259F">
      <w:pPr>
        <w:pStyle w:val="ListParagraph"/>
        <w:numPr>
          <w:ilvl w:val="0"/>
          <w:numId w:val="2"/>
        </w:numPr>
      </w:pPr>
      <w:r>
        <w:t>Navigation</w:t>
      </w:r>
    </w:p>
    <w:p w:rsidR="005C259F" w:rsidRDefault="005C259F" w:rsidP="005C259F">
      <w:pPr>
        <w:pStyle w:val="ListParagraph"/>
        <w:numPr>
          <w:ilvl w:val="0"/>
          <w:numId w:val="2"/>
        </w:numPr>
      </w:pPr>
      <w:r>
        <w:t>Toolbar</w:t>
      </w:r>
    </w:p>
    <w:p w:rsidR="005C259F" w:rsidRDefault="005C259F" w:rsidP="005C259F">
      <w:pPr>
        <w:pStyle w:val="ListParagraph"/>
        <w:numPr>
          <w:ilvl w:val="0"/>
          <w:numId w:val="2"/>
        </w:numPr>
      </w:pPr>
      <w:r>
        <w:t>Menus</w:t>
      </w:r>
    </w:p>
    <w:p w:rsidR="00806512" w:rsidRDefault="00806512" w:rsidP="00993F75">
      <w:r>
        <w:rPr>
          <w:noProof/>
        </w:rPr>
        <w:t>The c</w:t>
      </w:r>
      <w:r w:rsidRPr="00806512">
        <w:rPr>
          <w:noProof/>
        </w:rPr>
        <w:t>ode</w:t>
      </w:r>
      <w:r>
        <w:t xml:space="preserve"> is written in typescript </w:t>
      </w:r>
      <w:r w:rsidRPr="00D536E0">
        <w:rPr>
          <w:noProof/>
        </w:rPr>
        <w:t xml:space="preserve">and </w:t>
      </w:r>
      <w:r>
        <w:t>compiled</w:t>
      </w:r>
      <w:r w:rsidR="00D536E0" w:rsidRPr="00DB4BFC">
        <w:rPr>
          <w:noProof/>
        </w:rPr>
        <w:t>.</w:t>
      </w:r>
      <w:r w:rsidR="00DB4BFC">
        <w:rPr>
          <w:noProof/>
        </w:rPr>
        <w:t xml:space="preserve"> </w:t>
      </w:r>
      <w:r w:rsidR="00DB4BFC" w:rsidRPr="00DB4BFC">
        <w:rPr>
          <w:noProof/>
        </w:rPr>
        <w:t xml:space="preserve"> </w:t>
      </w:r>
      <w:r w:rsidR="00D536E0" w:rsidRPr="00DB4BFC">
        <w:rPr>
          <w:noProof/>
        </w:rPr>
        <w:t>Then</w:t>
      </w:r>
      <w:r w:rsidR="00D536E0">
        <w:t xml:space="preserve"> the compiler converts the typescript</w:t>
      </w:r>
      <w:r>
        <w:t xml:space="preserve"> to JS. Then displayed in the </w:t>
      </w:r>
      <w:r w:rsidRPr="00806512">
        <w:rPr>
          <w:noProof/>
        </w:rPr>
        <w:t>browser</w:t>
      </w:r>
      <w:r>
        <w:t>.</w:t>
      </w:r>
    </w:p>
    <w:p w:rsidR="001C77A1" w:rsidRDefault="001C77A1" w:rsidP="00993F75">
      <w:r>
        <w:t>AngularJS was based on MVC.</w:t>
      </w:r>
    </w:p>
    <w:p w:rsidR="00EF0632" w:rsidRDefault="00EF0632" w:rsidP="00993F75">
      <w:r>
        <w:t xml:space="preserve">Angular 4 is based on the </w:t>
      </w:r>
      <w:r w:rsidRPr="00EF0632">
        <w:rPr>
          <w:b/>
        </w:rPr>
        <w:t>component structure</w:t>
      </w:r>
      <w:r>
        <w:t>.</w:t>
      </w:r>
    </w:p>
    <w:p w:rsidR="00DD3307" w:rsidRDefault="00DD3307" w:rsidP="00DD3307">
      <w:r>
        <w:t xml:space="preserve">Angular 4 uses </w:t>
      </w:r>
      <w:r w:rsidRPr="00EF0632">
        <w:rPr>
          <w:noProof/>
        </w:rPr>
        <w:t>Type</w:t>
      </w:r>
      <w:r>
        <w:rPr>
          <w:noProof/>
        </w:rPr>
        <w:t>S</w:t>
      </w:r>
      <w:r w:rsidRPr="00EF0632">
        <w:rPr>
          <w:noProof/>
        </w:rPr>
        <w:t>cript</w:t>
      </w:r>
      <w:r>
        <w:t xml:space="preserve"> 2.2.</w:t>
      </w:r>
    </w:p>
    <w:p w:rsidR="00EF0632" w:rsidRDefault="0039022E" w:rsidP="00993F75">
      <w:r>
        <w:t>Component structure and TypeScript 2.2 makes faster and gives better Performance.</w:t>
      </w:r>
    </w:p>
    <w:p w:rsidR="00D846B7" w:rsidRDefault="00EF5A93" w:rsidP="00993F75">
      <w:r w:rsidRPr="00475F46">
        <w:rPr>
          <w:u w:val="single"/>
        </w:rPr>
        <w:t>Folder structure</w:t>
      </w:r>
      <w:r>
        <w:t>:</w:t>
      </w:r>
    </w:p>
    <w:p w:rsidR="00EF5A93" w:rsidRDefault="00EF5A93" w:rsidP="00993F75">
      <w:r w:rsidRPr="002D14FC">
        <w:rPr>
          <w:noProof/>
        </w:rPr>
        <w:t>E2e:</w:t>
      </w:r>
      <w:r>
        <w:t xml:space="preserve"> integration testing purpose</w:t>
      </w:r>
      <w:r w:rsidR="0063668A">
        <w:t>.</w:t>
      </w:r>
    </w:p>
    <w:p w:rsidR="0063668A" w:rsidRDefault="0063668A" w:rsidP="00993F75">
      <w:proofErr w:type="spellStart"/>
      <w:r>
        <w:t>Node_modules</w:t>
      </w:r>
      <w:proofErr w:type="spellEnd"/>
      <w:r>
        <w:t xml:space="preserve">: </w:t>
      </w:r>
      <w:r w:rsidRPr="0063668A">
        <w:rPr>
          <w:noProof/>
        </w:rPr>
        <w:t>npm</w:t>
      </w:r>
      <w:r>
        <w:t xml:space="preserve"> package available.</w:t>
      </w:r>
    </w:p>
    <w:p w:rsidR="0063668A" w:rsidRDefault="0063668A" w:rsidP="00993F75">
      <w:proofErr w:type="spellStart"/>
      <w:r>
        <w:t>Src</w:t>
      </w:r>
      <w:proofErr w:type="spellEnd"/>
      <w:r>
        <w:t xml:space="preserve">: </w:t>
      </w:r>
      <w:r w:rsidRPr="00B94598">
        <w:rPr>
          <w:noProof/>
        </w:rPr>
        <w:t>workplace</w:t>
      </w:r>
      <w:r>
        <w:t>.</w:t>
      </w:r>
    </w:p>
    <w:p w:rsidR="00D67D61" w:rsidRPr="00D67D61" w:rsidRDefault="00D67D61" w:rsidP="00993F75">
      <w:pPr>
        <w:rPr>
          <w:u w:val="single"/>
        </w:rPr>
      </w:pPr>
      <w:r w:rsidRPr="00D67D61">
        <w:rPr>
          <w:u w:val="single"/>
        </w:rPr>
        <w:t>File Structure:</w:t>
      </w:r>
    </w:p>
    <w:p w:rsidR="0063668A" w:rsidRDefault="00D67D61" w:rsidP="00993F75">
      <w:r>
        <w:t>Karma.conf.js: project requirements and unit testing via Protractor.</w:t>
      </w:r>
    </w:p>
    <w:p w:rsidR="00D67D61" w:rsidRDefault="00CD4BC3" w:rsidP="00993F75">
      <w:proofErr w:type="spellStart"/>
      <w:r>
        <w:t>Package.json</w:t>
      </w:r>
      <w:proofErr w:type="spellEnd"/>
      <w:r>
        <w:t xml:space="preserve">: </w:t>
      </w:r>
      <w:r w:rsidR="00D60909">
        <w:t xml:space="preserve">Add required library and run </w:t>
      </w:r>
      <w:r>
        <w:t xml:space="preserve">the </w:t>
      </w:r>
      <w:r w:rsidR="00D60909" w:rsidRPr="00D60909">
        <w:rPr>
          <w:noProof/>
        </w:rPr>
        <w:t>npm</w:t>
      </w:r>
      <w:r w:rsidR="00D60909">
        <w:t xml:space="preserve"> install command.</w:t>
      </w:r>
    </w:p>
    <w:p w:rsidR="0044610A" w:rsidRDefault="00AF738B" w:rsidP="00993F75">
      <w:r>
        <w:t xml:space="preserve">Declaration: </w:t>
      </w:r>
    </w:p>
    <w:p w:rsidR="00AF738B" w:rsidRDefault="0044610A" w:rsidP="0044610A">
      <w:pPr>
        <w:ind w:firstLine="720"/>
      </w:pPr>
      <w:r>
        <w:t>reference to the components.</w:t>
      </w:r>
    </w:p>
    <w:p w:rsidR="0044610A" w:rsidRDefault="0044610A" w:rsidP="0044610A">
      <w:pPr>
        <w:ind w:firstLine="720"/>
      </w:pPr>
      <w:r>
        <w:t>By default, App component.</w:t>
      </w:r>
    </w:p>
    <w:p w:rsidR="0044610A" w:rsidRDefault="0044610A" w:rsidP="0044610A">
      <w:r>
        <w:t xml:space="preserve">Imports: </w:t>
      </w:r>
    </w:p>
    <w:p w:rsidR="0044610A" w:rsidRDefault="0044610A" w:rsidP="0044610A">
      <w:r>
        <w:tab/>
        <w:t>Modules imported.</w:t>
      </w:r>
    </w:p>
    <w:p w:rsidR="0044610A" w:rsidRDefault="0044610A" w:rsidP="0044610A">
      <w:r>
        <w:t>Providers:</w:t>
      </w:r>
    </w:p>
    <w:p w:rsidR="0044610A" w:rsidRDefault="0044610A" w:rsidP="0044610A">
      <w:pPr>
        <w:rPr>
          <w:noProof/>
        </w:rPr>
      </w:pPr>
      <w:r>
        <w:tab/>
        <w:t xml:space="preserve">References to the service </w:t>
      </w:r>
      <w:r w:rsidRPr="0044610A">
        <w:rPr>
          <w:noProof/>
        </w:rPr>
        <w:t>cre</w:t>
      </w:r>
      <w:r>
        <w:rPr>
          <w:noProof/>
        </w:rPr>
        <w:t>ated.</w:t>
      </w:r>
    </w:p>
    <w:p w:rsidR="0044610A" w:rsidRDefault="0044610A" w:rsidP="0044610A">
      <w:r>
        <w:t>Bootstrap:</w:t>
      </w:r>
    </w:p>
    <w:p w:rsidR="0044610A" w:rsidRDefault="0044610A" w:rsidP="0044610A">
      <w:r>
        <w:tab/>
      </w:r>
      <w:r w:rsidRPr="0044610A">
        <w:rPr>
          <w:noProof/>
        </w:rPr>
        <w:t>References</w:t>
      </w:r>
      <w:r>
        <w:t xml:space="preserve"> the default component created.</w:t>
      </w:r>
    </w:p>
    <w:p w:rsidR="0044610A" w:rsidRDefault="0044610A" w:rsidP="0044610A">
      <w:r>
        <w:tab/>
      </w:r>
      <w:proofErr w:type="spellStart"/>
      <w:r>
        <w:t>Css</w:t>
      </w:r>
      <w:proofErr w:type="spellEnd"/>
      <w:r>
        <w:t xml:space="preserve">, html, </w:t>
      </w:r>
      <w:proofErr w:type="spellStart"/>
      <w:r>
        <w:t>spec.ts</w:t>
      </w:r>
      <w:proofErr w:type="spellEnd"/>
      <w:r>
        <w:t>, .</w:t>
      </w:r>
      <w:proofErr w:type="spellStart"/>
      <w:r>
        <w:t>ts</w:t>
      </w:r>
      <w:proofErr w:type="spellEnd"/>
    </w:p>
    <w:p w:rsidR="0044610A" w:rsidRDefault="0044610A" w:rsidP="0044610A">
      <w:r>
        <w:lastRenderedPageBreak/>
        <w:tab/>
      </w:r>
      <w:r w:rsidR="00CE4FA0">
        <w:tab/>
      </w:r>
      <w:r>
        <w:t>.</w:t>
      </w:r>
      <w:proofErr w:type="spellStart"/>
      <w:r>
        <w:t>ts</w:t>
      </w:r>
      <w:proofErr w:type="spellEnd"/>
      <w:r>
        <w:t xml:space="preserve">: </w:t>
      </w:r>
    </w:p>
    <w:p w:rsidR="0044610A" w:rsidRDefault="00115359" w:rsidP="00CE4FA0">
      <w:pPr>
        <w:ind w:left="1440" w:firstLine="720"/>
      </w:pPr>
      <w:r>
        <w:rPr>
          <w:noProof/>
        </w:rPr>
        <w:t xml:space="preserve">The </w:t>
      </w:r>
      <w:r w:rsidR="0044610A" w:rsidRPr="00115359">
        <w:rPr>
          <w:noProof/>
        </w:rPr>
        <w:t>class</w:t>
      </w:r>
      <w:r w:rsidR="0044610A">
        <w:t xml:space="preserve"> definition for the component created.</w:t>
      </w:r>
    </w:p>
    <w:p w:rsidR="0044610A" w:rsidRDefault="0044610A" w:rsidP="00CE4FA0">
      <w:pPr>
        <w:ind w:left="2160"/>
      </w:pPr>
      <w:r>
        <w:t>Processing of HTML such as Connecting DB, Services, Routing, Interacting with other components.</w:t>
      </w:r>
    </w:p>
    <w:p w:rsidR="000F2BBA" w:rsidRDefault="000F2BBA" w:rsidP="000F2BBA">
      <w:r>
        <w:t xml:space="preserve">Assets: images and </w:t>
      </w:r>
      <w:proofErr w:type="spellStart"/>
      <w:r>
        <w:t>js</w:t>
      </w:r>
      <w:proofErr w:type="spellEnd"/>
      <w:r>
        <w:t xml:space="preserve"> files are stored.</w:t>
      </w:r>
    </w:p>
    <w:p w:rsidR="000F2BBA" w:rsidRDefault="007D7D71" w:rsidP="000F2BBA">
      <w:r w:rsidRPr="007D7D71">
        <w:rPr>
          <w:noProof/>
        </w:rPr>
        <w:t>Index.html:</w:t>
      </w:r>
      <w:r>
        <w:t xml:space="preserve"> contents here are shown in the browser.</w:t>
      </w:r>
    </w:p>
    <w:p w:rsidR="003D559A" w:rsidRDefault="003D559A" w:rsidP="000F2BBA">
      <w:proofErr w:type="spellStart"/>
      <w:r>
        <w:t>App.component.ts</w:t>
      </w:r>
      <w:proofErr w:type="spellEnd"/>
      <w:r>
        <w:t xml:space="preserve"> </w:t>
      </w:r>
      <w:r>
        <w:sym w:font="Wingdings" w:char="F0E0"/>
      </w:r>
      <w:r>
        <w:t xml:space="preserve"> Selector: </w:t>
      </w:r>
      <w:r w:rsidR="00C4088B">
        <w:t xml:space="preserve">‘app-root’ </w:t>
      </w:r>
      <w:r w:rsidR="00C4088B">
        <w:sym w:font="Wingdings" w:char="F0E0"/>
      </w:r>
      <w:r w:rsidR="00C4088B">
        <w:t xml:space="preserve"> display contents in app.component.html</w:t>
      </w:r>
    </w:p>
    <w:p w:rsidR="00C4088B" w:rsidRDefault="00922ACF" w:rsidP="000F2BBA">
      <w:proofErr w:type="spellStart"/>
      <w:r>
        <w:t>Polyfill.ts</w:t>
      </w:r>
      <w:proofErr w:type="spellEnd"/>
      <w:r>
        <w:t xml:space="preserve"> </w:t>
      </w:r>
      <w:r>
        <w:sym w:font="Wingdings" w:char="F0E0"/>
      </w:r>
      <w:r>
        <w:t xml:space="preserve"> used for backward compatibility</w:t>
      </w:r>
      <w:r w:rsidR="00E400A9">
        <w:t>.</w:t>
      </w:r>
    </w:p>
    <w:p w:rsidR="00E400A9" w:rsidRPr="005445E7" w:rsidRDefault="00E400A9" w:rsidP="000F2BBA">
      <w:pPr>
        <w:rPr>
          <w:b/>
        </w:rPr>
      </w:pPr>
      <w:r w:rsidRPr="005445E7">
        <w:rPr>
          <w:b/>
        </w:rPr>
        <w:t>Angular 4 – Components:</w:t>
      </w:r>
    </w:p>
    <w:p w:rsidR="00E400A9" w:rsidRDefault="00E400A9" w:rsidP="000F2BBA">
      <w:r>
        <w:tab/>
        <w:t xml:space="preserve">Classes that interact with </w:t>
      </w:r>
      <w:r w:rsidR="00A52D09">
        <w:t xml:space="preserve">a </w:t>
      </w:r>
      <w:r w:rsidR="00A52D09" w:rsidRPr="00A52D09">
        <w:rPr>
          <w:noProof/>
        </w:rPr>
        <w:t>.html</w:t>
      </w:r>
      <w:r w:rsidR="00A52D09">
        <w:t xml:space="preserve"> file of the component.</w:t>
      </w:r>
    </w:p>
    <w:p w:rsidR="00EE1974" w:rsidRDefault="00EE1974" w:rsidP="00EE1974">
      <w:pPr>
        <w:pStyle w:val="ListParagraph"/>
        <w:numPr>
          <w:ilvl w:val="0"/>
          <w:numId w:val="3"/>
        </w:numPr>
      </w:pPr>
      <w:r>
        <w:t>Create components.</w:t>
      </w:r>
    </w:p>
    <w:p w:rsidR="00EE1974" w:rsidRDefault="00EE1974" w:rsidP="00EE1974">
      <w:pPr>
        <w:pStyle w:val="ListParagraph"/>
        <w:numPr>
          <w:ilvl w:val="0"/>
          <w:numId w:val="3"/>
        </w:numPr>
      </w:pPr>
      <w:r>
        <w:t>Link using Selector.</w:t>
      </w:r>
    </w:p>
    <w:p w:rsidR="00EE1974" w:rsidRDefault="008F1BAB" w:rsidP="00EE1974">
      <w:pPr>
        <w:pStyle w:val="ListParagraph"/>
        <w:numPr>
          <w:ilvl w:val="0"/>
          <w:numId w:val="3"/>
        </w:numPr>
      </w:pPr>
      <w:r>
        <w:t>Selector in app.component.html (Parent) file.</w:t>
      </w:r>
    </w:p>
    <w:p w:rsidR="009137E4" w:rsidRDefault="009137E4" w:rsidP="009137E4">
      <w:pPr>
        <w:rPr>
          <w:b/>
        </w:rPr>
      </w:pPr>
      <w:r w:rsidRPr="009137E4">
        <w:rPr>
          <w:b/>
        </w:rPr>
        <w:t>Angular 4 – Module:</w:t>
      </w:r>
    </w:p>
    <w:p w:rsidR="009137E4" w:rsidRDefault="00B16CAC" w:rsidP="009137E4">
      <w:r>
        <w:rPr>
          <w:b/>
        </w:rPr>
        <w:tab/>
      </w:r>
      <w:r>
        <w:t>Place where the Components, directives, pipes</w:t>
      </w:r>
      <w:r w:rsidR="00206620">
        <w:t xml:space="preserve">, </w:t>
      </w:r>
      <w:r w:rsidRPr="00206620">
        <w:rPr>
          <w:noProof/>
        </w:rPr>
        <w:t>and</w:t>
      </w:r>
      <w:r>
        <w:t xml:space="preserve"> services </w:t>
      </w:r>
      <w:r w:rsidR="00206620">
        <w:t xml:space="preserve">which are related to the application are </w:t>
      </w:r>
      <w:r w:rsidR="00206620" w:rsidRPr="00612B22">
        <w:rPr>
          <w:b/>
        </w:rPr>
        <w:t>grouped</w:t>
      </w:r>
      <w:r w:rsidR="00206620">
        <w:t>.</w:t>
      </w:r>
    </w:p>
    <w:p w:rsidR="00D35BE6" w:rsidRDefault="00D35BE6" w:rsidP="009137E4">
      <w:pPr>
        <w:rPr>
          <w:b/>
        </w:rPr>
      </w:pPr>
      <w:r w:rsidRPr="00D35BE6">
        <w:rPr>
          <w:b/>
        </w:rPr>
        <w:t>Angular 4 – Data Binding:</w:t>
      </w:r>
    </w:p>
    <w:p w:rsidR="00D35BE6" w:rsidRDefault="00EE0C24" w:rsidP="009137E4">
      <w:r>
        <w:tab/>
      </w:r>
      <w:r w:rsidR="00497A7F">
        <w:t xml:space="preserve">Declaration and definition of </w:t>
      </w:r>
      <w:r w:rsidR="008F5666">
        <w:t xml:space="preserve">the </w:t>
      </w:r>
      <w:r w:rsidR="00497A7F" w:rsidRPr="008F5666">
        <w:rPr>
          <w:noProof/>
        </w:rPr>
        <w:t>var</w:t>
      </w:r>
      <w:r w:rsidR="008F5666" w:rsidRPr="008F5666">
        <w:rPr>
          <w:noProof/>
        </w:rPr>
        <w:t>iable</w:t>
      </w:r>
      <w:r w:rsidR="00497A7F">
        <w:t xml:space="preserve"> at </w:t>
      </w:r>
      <w:proofErr w:type="spellStart"/>
      <w:r w:rsidR="00497A7F">
        <w:t>app.component.ts</w:t>
      </w:r>
      <w:proofErr w:type="spellEnd"/>
      <w:r w:rsidR="00497A7F">
        <w:t>.</w:t>
      </w:r>
    </w:p>
    <w:p w:rsidR="00497A7F" w:rsidRDefault="00497A7F" w:rsidP="009137E4">
      <w:r>
        <w:tab/>
      </w:r>
      <w:r w:rsidR="004C5D4F">
        <w:tab/>
        <w:t>Use the variable at app.component.html</w:t>
      </w:r>
      <w:r w:rsidR="008F5666">
        <w:t>.</w:t>
      </w:r>
    </w:p>
    <w:p w:rsidR="006B7805" w:rsidRDefault="006B7805" w:rsidP="009137E4">
      <w:r>
        <w:t>/*</w:t>
      </w:r>
      <w:proofErr w:type="spellStart"/>
      <w:r>
        <w:t>app.component.ts</w:t>
      </w:r>
      <w:proofErr w:type="spellEnd"/>
      <w:r>
        <w:t>*/</w:t>
      </w:r>
    </w:p>
    <w:p w:rsidR="006B7805" w:rsidRPr="006B7805" w:rsidRDefault="006B7805" w:rsidP="006B780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B780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xport</w:t>
      </w:r>
      <w:r w:rsidRPr="006B780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6B780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6B780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6B780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ppComponent</w:t>
      </w:r>
      <w:proofErr w:type="spellEnd"/>
      <w:r w:rsidRPr="006B780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:rsidR="006B7805" w:rsidRPr="006B7805" w:rsidRDefault="006B7805" w:rsidP="006B780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B780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</w:t>
      </w:r>
      <w:r w:rsidRPr="006B780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itle</w:t>
      </w:r>
      <w:r w:rsidRPr="006B780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6B780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proofErr w:type="spellStart"/>
      <w:r w:rsidRPr="006B780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udharsan</w:t>
      </w:r>
      <w:proofErr w:type="spellEnd"/>
      <w:r w:rsidRPr="006B780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6B780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:rsidR="006B7805" w:rsidRPr="006B7805" w:rsidRDefault="006B7805" w:rsidP="006B780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B780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</w:t>
      </w:r>
      <w:r w:rsidRPr="006B780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onths</w:t>
      </w:r>
      <w:r w:rsidRPr="006B780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[</w:t>
      </w:r>
      <w:r w:rsidRPr="006B780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---Select---"</w:t>
      </w:r>
      <w:r w:rsidRPr="006B780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6B780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January"</w:t>
      </w:r>
      <w:r w:rsidRPr="006B780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6B780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6B780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eburary</w:t>
      </w:r>
      <w:proofErr w:type="spellEnd"/>
      <w:r w:rsidRPr="006B780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6B780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6B780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arch"</w:t>
      </w:r>
      <w:r w:rsidRPr="006B780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6B780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pril"</w:t>
      </w:r>
      <w:r w:rsidRPr="006B780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6B780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ay"</w:t>
      </w:r>
      <w:r w:rsidRPr="006B780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</w:p>
    <w:p w:rsidR="006B7805" w:rsidRPr="006B7805" w:rsidRDefault="006B7805" w:rsidP="006B780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B780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    </w:t>
      </w:r>
      <w:r w:rsidRPr="006B780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June"</w:t>
      </w:r>
      <w:r w:rsidRPr="006B780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6B780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July"</w:t>
      </w:r>
      <w:r w:rsidRPr="006B780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6B780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ugust"</w:t>
      </w:r>
      <w:r w:rsidRPr="006B780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6B780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eptember"</w:t>
      </w:r>
      <w:r w:rsidRPr="006B780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:rsidR="006B7805" w:rsidRPr="006B7805" w:rsidRDefault="006B7805" w:rsidP="006B780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B780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      </w:t>
      </w:r>
      <w:r w:rsidRPr="006B780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October"</w:t>
      </w:r>
      <w:r w:rsidRPr="006B780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6B780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ovember"</w:t>
      </w:r>
      <w:r w:rsidRPr="006B780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6B780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ecember"</w:t>
      </w:r>
      <w:r w:rsidRPr="006B780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:rsidR="006B7805" w:rsidRPr="006B7805" w:rsidRDefault="006B7805" w:rsidP="006B780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B780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</w:t>
      </w:r>
      <w:proofErr w:type="spellStart"/>
      <w:r w:rsidRPr="006B780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sAvailable</w:t>
      </w:r>
      <w:proofErr w:type="spellEnd"/>
      <w:r w:rsidRPr="006B780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6B780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ue</w:t>
      </w:r>
      <w:r w:rsidRPr="006B780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:rsidR="006B7805" w:rsidRPr="006B7805" w:rsidRDefault="006B7805" w:rsidP="006B780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B780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:rsidR="006B7805" w:rsidRDefault="006B7805" w:rsidP="009137E4"/>
    <w:p w:rsidR="000A347C" w:rsidRDefault="000A347C" w:rsidP="000A347C">
      <w:r w:rsidRPr="00433B10">
        <w:rPr>
          <w:u w:val="single"/>
        </w:rPr>
        <w:t>For loop</w:t>
      </w:r>
      <w:r>
        <w:t>:</w:t>
      </w:r>
    </w:p>
    <w:p w:rsidR="000A347C" w:rsidRDefault="000A347C" w:rsidP="000A347C">
      <w:r>
        <w:tab/>
        <w:t>&lt;*</w:t>
      </w:r>
      <w:proofErr w:type="spellStart"/>
      <w:r>
        <w:t>ngFor</w:t>
      </w:r>
      <w:proofErr w:type="spellEnd"/>
      <w:r>
        <w:t xml:space="preserve"> = “let </w:t>
      </w:r>
      <w:proofErr w:type="spellStart"/>
      <w:r>
        <w:t>i</w:t>
      </w:r>
      <w:proofErr w:type="spellEnd"/>
      <w:r>
        <w:t xml:space="preserve"> of variable”&gt;</w:t>
      </w:r>
      <w:r w:rsidR="00FD719A">
        <w:t xml:space="preserve"> </w:t>
      </w:r>
      <w:r>
        <w:t>{{</w:t>
      </w:r>
      <w:proofErr w:type="spellStart"/>
      <w:r>
        <w:t>i</w:t>
      </w:r>
      <w:proofErr w:type="spellEnd"/>
      <w:r>
        <w:t>}}</w:t>
      </w:r>
      <w:r w:rsidR="00FD719A">
        <w:t xml:space="preserve"> </w:t>
      </w:r>
      <w:r>
        <w:t>&lt;/&gt;</w:t>
      </w:r>
      <w:r w:rsidR="00FD719A">
        <w:t xml:space="preserve"> // at app.component.html file</w:t>
      </w:r>
    </w:p>
    <w:p w:rsidR="00FD719A" w:rsidRDefault="00FD719A" w:rsidP="000A347C">
      <w:r>
        <w:tab/>
        <w:t xml:space="preserve">Variable is referred from </w:t>
      </w:r>
      <w:proofErr w:type="spellStart"/>
      <w:r>
        <w:t>app.component.ts</w:t>
      </w:r>
      <w:proofErr w:type="spellEnd"/>
      <w:r w:rsidR="007A01D6">
        <w:t>.</w:t>
      </w:r>
    </w:p>
    <w:p w:rsidR="00FD719A" w:rsidRDefault="007A01D6" w:rsidP="000A347C">
      <w:proofErr w:type="spellStart"/>
      <w:r>
        <w:t>Egs</w:t>
      </w:r>
      <w:proofErr w:type="spellEnd"/>
      <w:r>
        <w:t>:</w:t>
      </w:r>
      <w:r w:rsidR="00FD719A">
        <w:tab/>
      </w:r>
    </w:p>
    <w:p w:rsidR="000A347C" w:rsidRPr="000A347C" w:rsidRDefault="000A347C" w:rsidP="000A347C">
      <w:pPr>
        <w:shd w:val="clear" w:color="auto" w:fill="1E1E1E"/>
        <w:spacing w:after="0" w:line="285" w:lineRule="atLeast"/>
        <w:ind w:firstLine="720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347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0A347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0A347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0A347C" w:rsidRPr="000A347C" w:rsidRDefault="000A347C" w:rsidP="000A34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3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ab/>
      </w:r>
      <w:r w:rsidRPr="000A3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Months:</w:t>
      </w:r>
    </w:p>
    <w:p w:rsidR="000A347C" w:rsidRPr="000A347C" w:rsidRDefault="000A347C" w:rsidP="000A34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3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</w:t>
      </w:r>
      <w:r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ab/>
      </w:r>
      <w:r w:rsidRPr="000A347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0A347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ect</w:t>
      </w:r>
      <w:r w:rsidRPr="000A347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0A347C" w:rsidRPr="000A347C" w:rsidRDefault="000A347C" w:rsidP="000A34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3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</w:t>
      </w:r>
      <w:r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ab/>
      </w:r>
      <w:r w:rsidRPr="000A3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347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0A347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option</w:t>
      </w:r>
      <w:r w:rsidRPr="000A3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*</w:t>
      </w:r>
      <w:proofErr w:type="spellStart"/>
      <w:r w:rsidRPr="000A347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gFor</w:t>
      </w:r>
      <w:proofErr w:type="spellEnd"/>
      <w:r w:rsidRPr="000A3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0A347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let </w:t>
      </w:r>
      <w:proofErr w:type="spellStart"/>
      <w:r w:rsidRPr="000A347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i</w:t>
      </w:r>
      <w:proofErr w:type="spellEnd"/>
      <w:r w:rsidRPr="000A347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of months"</w:t>
      </w:r>
      <w:r w:rsidRPr="000A347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0A347C" w:rsidRPr="000A347C" w:rsidRDefault="000A347C" w:rsidP="000A34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3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      {{</w:t>
      </w:r>
      <w:proofErr w:type="spellStart"/>
      <w:r w:rsidRPr="000A3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0A3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}</w:t>
      </w:r>
    </w:p>
    <w:p w:rsidR="000A347C" w:rsidRPr="000A347C" w:rsidRDefault="000A347C" w:rsidP="000A34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3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</w:t>
      </w:r>
      <w:r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ab/>
      </w:r>
      <w:r w:rsidRPr="000A3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347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0A347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option</w:t>
      </w:r>
      <w:r w:rsidRPr="000A347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0A347C" w:rsidRPr="000A347C" w:rsidRDefault="000A347C" w:rsidP="000A34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3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ab/>
      </w:r>
      <w:r w:rsidRPr="000A3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347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0A347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ect</w:t>
      </w:r>
      <w:r w:rsidRPr="000A347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0A347C" w:rsidRPr="000A347C" w:rsidRDefault="000A347C" w:rsidP="000A34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347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</w:t>
      </w:r>
      <w:r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ab/>
      </w:r>
      <w:r w:rsidRPr="000A347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0A347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0A347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0A347C" w:rsidRDefault="000A347C" w:rsidP="000A347C">
      <w:r>
        <w:tab/>
      </w:r>
    </w:p>
    <w:p w:rsidR="00433B10" w:rsidRDefault="00433B10" w:rsidP="000A347C">
      <w:r>
        <w:t>If condition:</w:t>
      </w:r>
    </w:p>
    <w:p w:rsidR="003C2449" w:rsidRPr="003C2449" w:rsidRDefault="003C2449" w:rsidP="003C24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C2449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C244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C2449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3C2449" w:rsidRPr="003C2449" w:rsidRDefault="003C2449" w:rsidP="00B850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C2449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C244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3C244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*</w:t>
      </w:r>
      <w:proofErr w:type="spellStart"/>
      <w:r w:rsidRPr="003C244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gIf</w:t>
      </w:r>
      <w:proofErr w:type="spellEnd"/>
      <w:r w:rsidRPr="003C244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3C244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C244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isAvailable</w:t>
      </w:r>
      <w:proofErr w:type="spellEnd"/>
      <w:r w:rsidR="006B5B8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”</w:t>
      </w:r>
      <w:r w:rsidRPr="003C2449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="00B850D5" w:rsidRPr="00B850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="00B850D5" w:rsidRPr="003C244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ince condition is true, content is</w:t>
      </w:r>
      <w:r w:rsidR="00B850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="00B850D5" w:rsidRPr="003C244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isplayed.</w:t>
      </w:r>
      <w:r w:rsidRPr="003C2449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C244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3C2449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B850D5" w:rsidRDefault="003C2449" w:rsidP="003C24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C244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Condition is false. But content is </w:t>
      </w:r>
      <w:r w:rsidR="00B850D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isplayed</w:t>
      </w:r>
    </w:p>
    <w:p w:rsidR="003C2449" w:rsidRPr="003C2449" w:rsidRDefault="003C2449" w:rsidP="003C24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C2449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C244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C2449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333D31" w:rsidRDefault="00333D31" w:rsidP="000A347C"/>
    <w:p w:rsidR="00433B10" w:rsidRDefault="00433B10" w:rsidP="000A347C">
      <w:r>
        <w:t>If else condition:</w:t>
      </w:r>
    </w:p>
    <w:p w:rsidR="003C2449" w:rsidRPr="003C2449" w:rsidRDefault="003C2449" w:rsidP="003C24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C2449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C244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C2449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3C2449" w:rsidRPr="003C2449" w:rsidRDefault="003C2449" w:rsidP="003C24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C244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</w:t>
      </w:r>
      <w:r w:rsidRPr="003C2449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C244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3C244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*</w:t>
      </w:r>
      <w:proofErr w:type="spellStart"/>
      <w:r w:rsidRPr="003C244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gIf</w:t>
      </w:r>
      <w:proofErr w:type="spellEnd"/>
      <w:r w:rsidRPr="003C244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3C244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C244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isAvailable</w:t>
      </w:r>
      <w:proofErr w:type="spellEnd"/>
      <w:r w:rsidRPr="003C244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; else condition</w:t>
      </w:r>
      <w:r w:rsidR="002261E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1</w:t>
      </w:r>
      <w:r w:rsidRPr="003C244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C2449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="002261E2" w:rsidRPr="002261E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="002261E2" w:rsidRPr="003C244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Since condition is true, </w:t>
      </w:r>
      <w:r w:rsidR="002261E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</w:t>
      </w:r>
      <w:r w:rsidR="002261E2" w:rsidRPr="003C244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ntent is displayed.</w:t>
      </w:r>
      <w:r w:rsidRPr="003C2449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C244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3C2449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C244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</w:t>
      </w:r>
    </w:p>
    <w:p w:rsidR="002261E2" w:rsidRDefault="003C2449" w:rsidP="003C24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C244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</w:t>
      </w:r>
      <w:r w:rsidRPr="003C2449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C244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g-template</w:t>
      </w:r>
      <w:r w:rsidRPr="003C244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#</w:t>
      </w:r>
      <w:r w:rsidRPr="003C2449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dition</w:t>
      </w:r>
      <w:r w:rsidR="002261E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1</w:t>
      </w:r>
      <w:r w:rsidRPr="003C2449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C244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Condition is false. But content is </w:t>
      </w:r>
      <w:r w:rsidR="002261E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isplayed.</w:t>
      </w:r>
    </w:p>
    <w:p w:rsidR="003C2449" w:rsidRPr="003C2449" w:rsidRDefault="002261E2" w:rsidP="003C24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 xml:space="preserve">  </w:t>
      </w:r>
      <w:r w:rsidR="003C2449" w:rsidRPr="003C2449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="003C2449" w:rsidRPr="003C244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g-template</w:t>
      </w:r>
      <w:r w:rsidR="003C2449" w:rsidRPr="003C2449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3C2449" w:rsidRPr="003C2449" w:rsidRDefault="003C2449" w:rsidP="003C244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C2449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C244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C2449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3C2449" w:rsidRDefault="003C2449" w:rsidP="000A347C"/>
    <w:p w:rsidR="00433B10" w:rsidRDefault="00433B10" w:rsidP="000A347C">
      <w:r>
        <w:t>If then else condition:</w:t>
      </w:r>
    </w:p>
    <w:p w:rsidR="00301F5F" w:rsidRPr="00301F5F" w:rsidRDefault="00301F5F" w:rsidP="00301F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1F5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1F5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01F5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301F5F" w:rsidRPr="00301F5F" w:rsidRDefault="00301F5F" w:rsidP="00301F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1F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</w:t>
      </w:r>
      <w:r w:rsidRPr="00301F5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1F5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301F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*</w:t>
      </w:r>
      <w:proofErr w:type="spellStart"/>
      <w:r w:rsidRPr="00301F5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gIf</w:t>
      </w:r>
      <w:proofErr w:type="spellEnd"/>
      <w:r w:rsidRPr="00301F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301F5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301F5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isAvailable</w:t>
      </w:r>
      <w:proofErr w:type="spellEnd"/>
      <w:r w:rsidRPr="00301F5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; then condition1 else condition2"</w:t>
      </w:r>
      <w:r w:rsidRPr="00301F5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301F5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301F5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D63EE7" w:rsidRDefault="00301F5F" w:rsidP="00301F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1F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</w:t>
      </w:r>
      <w:r w:rsidRPr="00301F5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1F5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g-template</w:t>
      </w:r>
      <w:r w:rsidRPr="00301F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#</w:t>
      </w:r>
      <w:r w:rsidRPr="00301F5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dition1</w:t>
      </w:r>
      <w:r w:rsidRPr="00301F5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01F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ince condition is true, content is displayed.</w:t>
      </w:r>
    </w:p>
    <w:p w:rsidR="00301F5F" w:rsidRPr="00301F5F" w:rsidRDefault="00D63EE7" w:rsidP="00301F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 xml:space="preserve">  </w:t>
      </w:r>
      <w:r w:rsidR="00301F5F" w:rsidRPr="00301F5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="00301F5F" w:rsidRPr="00301F5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g-template</w:t>
      </w:r>
      <w:r w:rsidR="00301F5F" w:rsidRPr="00301F5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="00301F5F" w:rsidRPr="00301F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</w:t>
      </w:r>
    </w:p>
    <w:p w:rsidR="00D63EE7" w:rsidRDefault="00301F5F" w:rsidP="00301F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01F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</w:t>
      </w:r>
      <w:r w:rsidRPr="00301F5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301F5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g-template</w:t>
      </w:r>
      <w:r w:rsidRPr="00301F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#</w:t>
      </w:r>
      <w:r w:rsidRPr="00301F5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dition2</w:t>
      </w:r>
      <w:r w:rsidRPr="00301F5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301F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Condition is false. But content is </w:t>
      </w:r>
      <w:r w:rsidR="00D63E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isplayed.</w:t>
      </w:r>
    </w:p>
    <w:p w:rsidR="00301F5F" w:rsidRPr="00301F5F" w:rsidRDefault="00D63EE7" w:rsidP="00301F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 xml:space="preserve">  </w:t>
      </w:r>
      <w:r w:rsidR="00301F5F" w:rsidRPr="00301F5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="00301F5F" w:rsidRPr="00301F5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g-template</w:t>
      </w:r>
      <w:r w:rsidR="00301F5F" w:rsidRPr="00301F5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030190" w:rsidRPr="00030190" w:rsidRDefault="00301F5F" w:rsidP="00301F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</w:pPr>
      <w:r w:rsidRPr="00301F5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301F5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301F5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301F5F" w:rsidRPr="000A347C" w:rsidRDefault="00301F5F" w:rsidP="000A347C"/>
    <w:p w:rsidR="000A347C" w:rsidRPr="00894AC4" w:rsidRDefault="00030190" w:rsidP="000A347C">
      <w:pPr>
        <w:rPr>
          <w:b/>
        </w:rPr>
      </w:pPr>
      <w:r w:rsidRPr="00894AC4">
        <w:rPr>
          <w:b/>
        </w:rPr>
        <w:t>Angular 4 – Event Binding:</w:t>
      </w:r>
    </w:p>
    <w:p w:rsidR="00030190" w:rsidRDefault="00067FAC" w:rsidP="000A347C">
      <w:r>
        <w:t>Events: Keyboard movement, mouse click, mouseover.</w:t>
      </w:r>
    </w:p>
    <w:p w:rsidR="00067FAC" w:rsidRDefault="00FC5BC0" w:rsidP="000A347C">
      <w:r w:rsidRPr="00FC5BC0">
        <w:rPr>
          <w:noProof/>
        </w:rPr>
        <w:t>E</w:t>
      </w:r>
      <w:r>
        <w:rPr>
          <w:noProof/>
        </w:rPr>
        <w:t>x</w:t>
      </w:r>
      <w:r>
        <w:t xml:space="preserve"> code</w:t>
      </w:r>
      <w:r w:rsidR="00A52070">
        <w:t>s</w:t>
      </w:r>
      <w:r>
        <w:t xml:space="preserve"> practiced: change and click</w:t>
      </w:r>
    </w:p>
    <w:p w:rsidR="00A52070" w:rsidRPr="000A347C" w:rsidRDefault="00A52070" w:rsidP="000A347C">
      <w:r>
        <w:t>Change:</w:t>
      </w:r>
    </w:p>
    <w:p w:rsidR="00A52070" w:rsidRPr="00A52070" w:rsidRDefault="00A52070" w:rsidP="00A520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520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520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A520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A52070" w:rsidRPr="00A52070" w:rsidRDefault="00A52070" w:rsidP="00A520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520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Months:</w:t>
      </w:r>
    </w:p>
    <w:p w:rsidR="00A52070" w:rsidRPr="00A52070" w:rsidRDefault="00A52070" w:rsidP="00A520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520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</w:t>
      </w:r>
      <w:r w:rsidRPr="00A520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520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ect</w:t>
      </w:r>
      <w:r w:rsidRPr="00A520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r w:rsidRPr="00A520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ange</w:t>
      </w:r>
      <w:r w:rsidRPr="00A520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= </w:t>
      </w:r>
      <w:r w:rsidRPr="00A520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A520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hangeMonth</w:t>
      </w:r>
      <w:proofErr w:type="spellEnd"/>
      <w:r w:rsidRPr="00A520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($event)"</w:t>
      </w:r>
      <w:r w:rsidRPr="00A520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A52070" w:rsidRPr="00A52070" w:rsidRDefault="00A52070" w:rsidP="00A520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520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</w:t>
      </w:r>
      <w:r w:rsidRPr="00A520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520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option</w:t>
      </w:r>
      <w:r w:rsidRPr="00A520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*</w:t>
      </w:r>
      <w:proofErr w:type="spellStart"/>
      <w:r w:rsidRPr="00A520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gFor</w:t>
      </w:r>
      <w:proofErr w:type="spellEnd"/>
      <w:r w:rsidRPr="00A520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520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let </w:t>
      </w:r>
      <w:proofErr w:type="spellStart"/>
      <w:r w:rsidRPr="00A520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i</w:t>
      </w:r>
      <w:proofErr w:type="spellEnd"/>
      <w:r w:rsidRPr="00A520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of months"</w:t>
      </w:r>
      <w:r w:rsidRPr="00A520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A52070" w:rsidRPr="00A52070" w:rsidRDefault="00A52070" w:rsidP="00A520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520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  {{</w:t>
      </w:r>
      <w:proofErr w:type="spellStart"/>
      <w:r w:rsidRPr="00A520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A520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}</w:t>
      </w:r>
    </w:p>
    <w:p w:rsidR="00A52070" w:rsidRPr="00A52070" w:rsidRDefault="00A52070" w:rsidP="00A520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520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</w:t>
      </w:r>
      <w:r w:rsidRPr="00A520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520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option</w:t>
      </w:r>
      <w:r w:rsidRPr="00A520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A52070" w:rsidRPr="00A52070" w:rsidRDefault="00A52070" w:rsidP="00A520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520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</w:t>
      </w:r>
      <w:r w:rsidRPr="00A520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520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lect</w:t>
      </w:r>
      <w:r w:rsidRPr="00A520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A52070" w:rsidRPr="00A52070" w:rsidRDefault="00A52070" w:rsidP="00A520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520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</w:t>
      </w:r>
    </w:p>
    <w:p w:rsidR="00A52070" w:rsidRDefault="00A52070" w:rsidP="00A520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</w:pPr>
      <w:r w:rsidRPr="00A520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520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A520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A52070" w:rsidRDefault="00A52070" w:rsidP="00A520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A52070" w:rsidRPr="00A52070" w:rsidRDefault="00A52070" w:rsidP="00A520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Export class </w:t>
      </w:r>
      <w:proofErr w:type="spellStart"/>
      <w:r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ppcomponent</w:t>
      </w:r>
      <w:proofErr w:type="spellEnd"/>
      <w:r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:rsidR="00A52070" w:rsidRPr="00A52070" w:rsidRDefault="00A52070" w:rsidP="00A520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A5207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hangeMonth</w:t>
      </w:r>
      <w:proofErr w:type="spellEnd"/>
      <w:r w:rsidRPr="00A520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520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vent</w:t>
      </w:r>
      <w:r w:rsidRPr="00A520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{</w:t>
      </w:r>
    </w:p>
    <w:p w:rsidR="00A52070" w:rsidRPr="00A52070" w:rsidRDefault="00A52070" w:rsidP="00A520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520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</w:t>
      </w:r>
      <w:r w:rsidRPr="00A5207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lert</w:t>
      </w:r>
      <w:r w:rsidRPr="00A520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520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onth is selected from the dropdown"</w:t>
      </w:r>
      <w:r w:rsidRPr="00A520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:rsidR="00A52070" w:rsidRPr="00A52070" w:rsidRDefault="00A52070" w:rsidP="00A520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520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</w:t>
      </w:r>
      <w:r w:rsidRPr="00A520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onsole</w:t>
      </w:r>
      <w:r w:rsidRPr="00A520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5207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og</w:t>
      </w:r>
      <w:r w:rsidRPr="00A520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520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vent</w:t>
      </w:r>
      <w:r w:rsidRPr="00A520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:rsidR="00A52070" w:rsidRDefault="00A52070" w:rsidP="00A520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520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}</w:t>
      </w:r>
    </w:p>
    <w:p w:rsidR="00A52070" w:rsidRPr="00A52070" w:rsidRDefault="00A52070" w:rsidP="00A520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:rsidR="00922ACF" w:rsidRDefault="00922ACF" w:rsidP="000F2BBA"/>
    <w:p w:rsidR="00A52070" w:rsidRDefault="00A52070" w:rsidP="000F2BBA">
      <w:r>
        <w:t>Click:</w:t>
      </w:r>
    </w:p>
    <w:p w:rsidR="00A52070" w:rsidRDefault="00A52070" w:rsidP="00A520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</w:pPr>
      <w:r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/*</w:t>
      </w:r>
      <w:proofErr w:type="spellStart"/>
      <w:r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pp.component.ts</w:t>
      </w:r>
      <w:proofErr w:type="spellEnd"/>
      <w:r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*/</w:t>
      </w:r>
    </w:p>
    <w:p w:rsidR="00A52070" w:rsidRPr="00A52070" w:rsidRDefault="00A52070" w:rsidP="00A520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A5207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lickFunction</w:t>
      </w:r>
      <w:proofErr w:type="spellEnd"/>
      <w:r w:rsidRPr="00A520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520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vent</w:t>
      </w:r>
      <w:r w:rsidRPr="00A520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{</w:t>
      </w:r>
    </w:p>
    <w:p w:rsidR="00A52070" w:rsidRPr="00A52070" w:rsidRDefault="00A52070" w:rsidP="00A520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520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</w:t>
      </w:r>
      <w:r w:rsidRPr="00A5207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lert</w:t>
      </w:r>
      <w:r w:rsidRPr="00A520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520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utton is clicked"</w:t>
      </w:r>
      <w:r w:rsidRPr="00A520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:rsidR="00A52070" w:rsidRPr="00A52070" w:rsidRDefault="00A52070" w:rsidP="00A520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520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  </w:t>
      </w:r>
      <w:r w:rsidRPr="00A5207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onsole</w:t>
      </w:r>
      <w:r w:rsidRPr="00A520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5207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og</w:t>
      </w:r>
      <w:r w:rsidRPr="00A520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520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vent</w:t>
      </w:r>
      <w:r w:rsidRPr="00A520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:rsidR="00A52070" w:rsidRDefault="00A52070" w:rsidP="00A520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520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}</w:t>
      </w:r>
    </w:p>
    <w:p w:rsidR="00A52070" w:rsidRDefault="00A52070" w:rsidP="00A520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A52070" w:rsidRPr="00A52070" w:rsidRDefault="00A52070" w:rsidP="00A520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bookmarkStart w:id="0" w:name="_GoBack"/>
      <w:bookmarkEnd w:id="0"/>
      <w:r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*app.component.html*/</w:t>
      </w:r>
    </w:p>
    <w:p w:rsidR="00A52070" w:rsidRPr="00A52070" w:rsidRDefault="00A52070" w:rsidP="00A520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520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520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A520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r w:rsidRPr="00A5207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ick</w:t>
      </w:r>
      <w:r w:rsidRPr="00A520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= </w:t>
      </w:r>
      <w:r w:rsidRPr="00A520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A520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lickFunction</w:t>
      </w:r>
      <w:proofErr w:type="spellEnd"/>
      <w:r w:rsidRPr="00A5207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($event)"</w:t>
      </w:r>
      <w:r w:rsidRPr="00A520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A52070" w:rsidRPr="00A52070" w:rsidRDefault="00A52070" w:rsidP="00A520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5207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 click </w:t>
      </w:r>
    </w:p>
    <w:p w:rsidR="00A52070" w:rsidRPr="00A52070" w:rsidRDefault="00A52070" w:rsidP="00A520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520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5207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A5207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A52070" w:rsidRDefault="00A52070" w:rsidP="000F2BBA"/>
    <w:p w:rsidR="00961F68" w:rsidRDefault="00894AC4" w:rsidP="000F2BBA">
      <w:pPr>
        <w:rPr>
          <w:b/>
        </w:rPr>
      </w:pPr>
      <w:r>
        <w:rPr>
          <w:b/>
        </w:rPr>
        <w:t>Angular 4 – Template</w:t>
      </w:r>
    </w:p>
    <w:p w:rsidR="00894AC4" w:rsidRDefault="00915B36" w:rsidP="000F2BBA">
      <w:r>
        <w:t>&lt;ng-template&gt; in angular 4.</w:t>
      </w:r>
    </w:p>
    <w:p w:rsidR="00915B36" w:rsidRDefault="00915B36" w:rsidP="000F2BBA">
      <w:r>
        <w:t>&lt;template&gt; in angular 2</w:t>
      </w:r>
    </w:p>
    <w:p w:rsidR="00915B36" w:rsidRDefault="00915B36" w:rsidP="000F2BBA">
      <w:r>
        <w:t xml:space="preserve">&lt;template&gt; in HTML is used to hide the contents inside </w:t>
      </w:r>
      <w:r w:rsidR="008476B6">
        <w:t xml:space="preserve">the tag </w:t>
      </w:r>
      <w:r>
        <w:t>and render the</w:t>
      </w:r>
      <w:r w:rsidR="008476B6">
        <w:t>m</w:t>
      </w:r>
      <w:r>
        <w:t xml:space="preserve"> only through </w:t>
      </w:r>
      <w:proofErr w:type="spellStart"/>
      <w:r>
        <w:t>Javascript</w:t>
      </w:r>
      <w:proofErr w:type="spellEnd"/>
      <w:r>
        <w:t xml:space="preserve"> and not through HTML. </w:t>
      </w:r>
    </w:p>
    <w:p w:rsidR="00A233AF" w:rsidRDefault="00A233AF" w:rsidP="000F2BBA">
      <w:pPr>
        <w:rPr>
          <w:b/>
        </w:rPr>
      </w:pPr>
      <w:r>
        <w:rPr>
          <w:b/>
        </w:rPr>
        <w:t xml:space="preserve">Angular 4 </w:t>
      </w:r>
      <w:r w:rsidR="00F715F6">
        <w:rPr>
          <w:b/>
        </w:rPr>
        <w:t>–</w:t>
      </w:r>
      <w:r>
        <w:rPr>
          <w:b/>
        </w:rPr>
        <w:t xml:space="preserve"> </w:t>
      </w:r>
      <w:r w:rsidR="00F715F6">
        <w:rPr>
          <w:b/>
        </w:rPr>
        <w:t>Directives</w:t>
      </w:r>
    </w:p>
    <w:p w:rsidR="00AF7A39" w:rsidRDefault="00AF7A39" w:rsidP="000F2BBA">
      <w:r>
        <w:t>@directive</w:t>
      </w:r>
    </w:p>
    <w:p w:rsidR="00AF7A39" w:rsidRDefault="00AF7A39" w:rsidP="000F2BBA">
      <w:r w:rsidRPr="00EC1C99">
        <w:rPr>
          <w:u w:val="single"/>
        </w:rPr>
        <w:t>Three types</w:t>
      </w:r>
      <w:r>
        <w:t xml:space="preserve">: Component, Structural, </w:t>
      </w:r>
      <w:r w:rsidR="000D1949">
        <w:t>Attribute</w:t>
      </w:r>
    </w:p>
    <w:p w:rsidR="000D1949" w:rsidRPr="00AF7A39" w:rsidRDefault="00EC1C99" w:rsidP="000F2BBA">
      <w:r>
        <w:rPr>
          <w:noProof/>
        </w:rPr>
        <w:t>The s</w:t>
      </w:r>
      <w:r w:rsidR="000D1949" w:rsidRPr="00EC1C99">
        <w:rPr>
          <w:noProof/>
        </w:rPr>
        <w:t>tructural</w:t>
      </w:r>
      <w:r w:rsidR="000D1949">
        <w:t xml:space="preserve"> directive has * before the </w:t>
      </w:r>
      <w:r>
        <w:t>name.</w:t>
      </w:r>
    </w:p>
    <w:p w:rsidR="00F715F6" w:rsidRDefault="00333EBD" w:rsidP="000F2BBA">
      <w:pPr>
        <w:rPr>
          <w:b/>
        </w:rPr>
      </w:pPr>
      <w:r>
        <w:rPr>
          <w:b/>
        </w:rPr>
        <w:t>Angular 4 – Pipes</w:t>
      </w:r>
    </w:p>
    <w:p w:rsidR="005176CC" w:rsidRPr="005176CC" w:rsidRDefault="005176CC" w:rsidP="000F2BBA">
      <w:r>
        <w:t xml:space="preserve">Convert to </w:t>
      </w:r>
      <w:r w:rsidR="00943E91">
        <w:t xml:space="preserve">the </w:t>
      </w:r>
      <w:r w:rsidRPr="00943E91">
        <w:rPr>
          <w:noProof/>
        </w:rPr>
        <w:t>required</w:t>
      </w:r>
      <w:r>
        <w:t xml:space="preserve"> format.</w:t>
      </w:r>
    </w:p>
    <w:p w:rsidR="002B628B" w:rsidRDefault="002B628B" w:rsidP="000F2BBA">
      <w:pPr>
        <w:rPr>
          <w:b/>
        </w:rPr>
      </w:pPr>
      <w:r>
        <w:rPr>
          <w:b/>
        </w:rPr>
        <w:t>Angular 4 – Routing</w:t>
      </w:r>
    </w:p>
    <w:p w:rsidR="00943E91" w:rsidRDefault="00943E91" w:rsidP="000F2BBA">
      <w:pPr>
        <w:rPr>
          <w:b/>
        </w:rPr>
      </w:pPr>
      <w:r>
        <w:rPr>
          <w:b/>
        </w:rPr>
        <w:t>Angular 4 – Services</w:t>
      </w:r>
    </w:p>
    <w:p w:rsidR="00943E91" w:rsidRDefault="00943E91" w:rsidP="000F2BBA">
      <w:r>
        <w:t>It helps to access methods and properties across other components in the entire project.</w:t>
      </w:r>
    </w:p>
    <w:p w:rsidR="00A02F54" w:rsidRDefault="00A02F54" w:rsidP="000F2BBA">
      <w:pPr>
        <w:rPr>
          <w:b/>
        </w:rPr>
      </w:pPr>
      <w:r>
        <w:rPr>
          <w:b/>
        </w:rPr>
        <w:t>Angular 4 – Http service</w:t>
      </w:r>
    </w:p>
    <w:p w:rsidR="00A02F54" w:rsidRPr="00A02F54" w:rsidRDefault="00A02F54" w:rsidP="000F2BBA"/>
    <w:p w:rsidR="002B628B" w:rsidRPr="002B628B" w:rsidRDefault="002B628B" w:rsidP="000F2BBA"/>
    <w:p w:rsidR="00806512" w:rsidRDefault="00806512" w:rsidP="00806512">
      <w:pPr>
        <w:ind w:left="360"/>
      </w:pPr>
    </w:p>
    <w:p w:rsidR="005C259F" w:rsidRDefault="005C259F" w:rsidP="005C259F"/>
    <w:p w:rsidR="00136BF0" w:rsidRDefault="00136BF0"/>
    <w:sectPr w:rsidR="00136BF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11E49" w:rsidRDefault="00411E49" w:rsidP="00A61FA4">
      <w:pPr>
        <w:spacing w:after="0" w:line="240" w:lineRule="auto"/>
      </w:pPr>
      <w:r>
        <w:separator/>
      </w:r>
    </w:p>
  </w:endnote>
  <w:endnote w:type="continuationSeparator" w:id="0">
    <w:p w:rsidR="00411E49" w:rsidRDefault="00411E49" w:rsidP="00A61F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11E49" w:rsidRDefault="00411E49" w:rsidP="00A61FA4">
      <w:pPr>
        <w:spacing w:after="0" w:line="240" w:lineRule="auto"/>
      </w:pPr>
      <w:r>
        <w:separator/>
      </w:r>
    </w:p>
  </w:footnote>
  <w:footnote w:type="continuationSeparator" w:id="0">
    <w:p w:rsidR="00411E49" w:rsidRDefault="00411E49" w:rsidP="00A61F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8C0F5C"/>
    <w:multiLevelType w:val="hybridMultilevel"/>
    <w:tmpl w:val="FF22614C"/>
    <w:lvl w:ilvl="0" w:tplc="2DA0C0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8B407BA"/>
    <w:multiLevelType w:val="hybridMultilevel"/>
    <w:tmpl w:val="20B073A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C76C03"/>
    <w:multiLevelType w:val="hybridMultilevel"/>
    <w:tmpl w:val="FF9A78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W1sDAxszQwNzAzsDBS0lEKTi0uzszPAykwrwUAcNjmeiwAAAA="/>
  </w:docVars>
  <w:rsids>
    <w:rsidRoot w:val="00A42A58"/>
    <w:rsid w:val="00030190"/>
    <w:rsid w:val="0003150A"/>
    <w:rsid w:val="00067FAC"/>
    <w:rsid w:val="000A347C"/>
    <w:rsid w:val="000D1949"/>
    <w:rsid w:val="000D4CCA"/>
    <w:rsid w:val="000F2BBA"/>
    <w:rsid w:val="00115359"/>
    <w:rsid w:val="001277D0"/>
    <w:rsid w:val="00136BF0"/>
    <w:rsid w:val="001C77A1"/>
    <w:rsid w:val="00206620"/>
    <w:rsid w:val="002118FB"/>
    <w:rsid w:val="00211D27"/>
    <w:rsid w:val="002261E2"/>
    <w:rsid w:val="00263F50"/>
    <w:rsid w:val="0029132D"/>
    <w:rsid w:val="0029225A"/>
    <w:rsid w:val="002B628B"/>
    <w:rsid w:val="002D14FC"/>
    <w:rsid w:val="002E7978"/>
    <w:rsid w:val="00301F5F"/>
    <w:rsid w:val="00333D31"/>
    <w:rsid w:val="00333EBD"/>
    <w:rsid w:val="003620A1"/>
    <w:rsid w:val="0039022E"/>
    <w:rsid w:val="003C0442"/>
    <w:rsid w:val="003C2449"/>
    <w:rsid w:val="003D559A"/>
    <w:rsid w:val="003F72BC"/>
    <w:rsid w:val="00411E49"/>
    <w:rsid w:val="00433B10"/>
    <w:rsid w:val="0044610A"/>
    <w:rsid w:val="00475F46"/>
    <w:rsid w:val="00475F51"/>
    <w:rsid w:val="00497A7F"/>
    <w:rsid w:val="004A7CA3"/>
    <w:rsid w:val="004C5D4F"/>
    <w:rsid w:val="004D13D7"/>
    <w:rsid w:val="005176CC"/>
    <w:rsid w:val="005229D6"/>
    <w:rsid w:val="005445E7"/>
    <w:rsid w:val="005C259F"/>
    <w:rsid w:val="00612B22"/>
    <w:rsid w:val="006257A0"/>
    <w:rsid w:val="0063668A"/>
    <w:rsid w:val="006566BB"/>
    <w:rsid w:val="006914B1"/>
    <w:rsid w:val="006B5B8A"/>
    <w:rsid w:val="006B7805"/>
    <w:rsid w:val="007360E3"/>
    <w:rsid w:val="00741FF3"/>
    <w:rsid w:val="007A01D6"/>
    <w:rsid w:val="007D71A0"/>
    <w:rsid w:val="007D7D71"/>
    <w:rsid w:val="00806512"/>
    <w:rsid w:val="008476B6"/>
    <w:rsid w:val="00883401"/>
    <w:rsid w:val="00890108"/>
    <w:rsid w:val="00894AC4"/>
    <w:rsid w:val="008F1BAB"/>
    <w:rsid w:val="008F5666"/>
    <w:rsid w:val="00901142"/>
    <w:rsid w:val="009137E4"/>
    <w:rsid w:val="00915B36"/>
    <w:rsid w:val="00922ACF"/>
    <w:rsid w:val="009434A9"/>
    <w:rsid w:val="00943E91"/>
    <w:rsid w:val="009616E9"/>
    <w:rsid w:val="00961F68"/>
    <w:rsid w:val="00993F75"/>
    <w:rsid w:val="00997373"/>
    <w:rsid w:val="00A02F54"/>
    <w:rsid w:val="00A233AF"/>
    <w:rsid w:val="00A3405C"/>
    <w:rsid w:val="00A42A58"/>
    <w:rsid w:val="00A52070"/>
    <w:rsid w:val="00A52D09"/>
    <w:rsid w:val="00A61FA4"/>
    <w:rsid w:val="00AC6890"/>
    <w:rsid w:val="00AD313F"/>
    <w:rsid w:val="00AE31CC"/>
    <w:rsid w:val="00AF591B"/>
    <w:rsid w:val="00AF738B"/>
    <w:rsid w:val="00AF7A39"/>
    <w:rsid w:val="00B16CAC"/>
    <w:rsid w:val="00B25CA3"/>
    <w:rsid w:val="00B26B2F"/>
    <w:rsid w:val="00B850D5"/>
    <w:rsid w:val="00B94598"/>
    <w:rsid w:val="00BB24D2"/>
    <w:rsid w:val="00C077CA"/>
    <w:rsid w:val="00C168E8"/>
    <w:rsid w:val="00C3058E"/>
    <w:rsid w:val="00C4088B"/>
    <w:rsid w:val="00C86315"/>
    <w:rsid w:val="00CC4830"/>
    <w:rsid w:val="00CD4BC3"/>
    <w:rsid w:val="00CE3CA6"/>
    <w:rsid w:val="00CE4FA0"/>
    <w:rsid w:val="00D35BE6"/>
    <w:rsid w:val="00D536E0"/>
    <w:rsid w:val="00D60909"/>
    <w:rsid w:val="00D63EE7"/>
    <w:rsid w:val="00D67D61"/>
    <w:rsid w:val="00D843DD"/>
    <w:rsid w:val="00D846B7"/>
    <w:rsid w:val="00DB4BFC"/>
    <w:rsid w:val="00DC516E"/>
    <w:rsid w:val="00DD1A67"/>
    <w:rsid w:val="00DD3307"/>
    <w:rsid w:val="00E01390"/>
    <w:rsid w:val="00E400A9"/>
    <w:rsid w:val="00EC1C99"/>
    <w:rsid w:val="00EE0C24"/>
    <w:rsid w:val="00EE0FD5"/>
    <w:rsid w:val="00EE1974"/>
    <w:rsid w:val="00EE2168"/>
    <w:rsid w:val="00EF0632"/>
    <w:rsid w:val="00EF5A93"/>
    <w:rsid w:val="00F16C5B"/>
    <w:rsid w:val="00F715F6"/>
    <w:rsid w:val="00FC5BC0"/>
    <w:rsid w:val="00FD7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BFA16F8-6671-4395-88EF-BB132F34FD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6BF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61F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1FA4"/>
  </w:style>
  <w:style w:type="paragraph" w:styleId="Footer">
    <w:name w:val="footer"/>
    <w:basedOn w:val="Normal"/>
    <w:link w:val="FooterChar"/>
    <w:uiPriority w:val="99"/>
    <w:unhideWhenUsed/>
    <w:rsid w:val="00A61F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1F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06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53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63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8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2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2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99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55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9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0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0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5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594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9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0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2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4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83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16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71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47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4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1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865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69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01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5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6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980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2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48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0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6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7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2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34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70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48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07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6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8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6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1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93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7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5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9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8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7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3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3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6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65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15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60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6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7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5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1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1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9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084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17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06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77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5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326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65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8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7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06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9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5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94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0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607</Words>
  <Characters>346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tacaliper dc</dc:creator>
  <cp:keywords/>
  <dc:description/>
  <cp:lastModifiedBy>datacaliper dc</cp:lastModifiedBy>
  <cp:revision>289</cp:revision>
  <dcterms:created xsi:type="dcterms:W3CDTF">2018-07-09T05:42:00Z</dcterms:created>
  <dcterms:modified xsi:type="dcterms:W3CDTF">2018-07-19T05:25:00Z</dcterms:modified>
</cp:coreProperties>
</file>